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09049D" w14:textId="5828DB91" w:rsidR="00AB001A" w:rsidRPr="008C76C4" w:rsidRDefault="002F4092">
      <w:pPr>
        <w:pStyle w:val="Heading1"/>
        <w:rPr>
          <w:rFonts w:ascii="Arial" w:hAnsi="Arial" w:cs="Arial"/>
          <w:color w:val="FFFFFF"/>
          <w:sz w:val="32"/>
          <w:szCs w:val="32"/>
        </w:rPr>
      </w:pPr>
      <w:r w:rsidRPr="008C76C4">
        <w:rPr>
          <w:rFonts w:ascii="Arial" w:hAnsi="Arial" w:cs="Arial"/>
          <w:color w:val="FFFFFF"/>
          <w:sz w:val="32"/>
          <w:szCs w:val="32"/>
        </w:rPr>
        <w:t xml:space="preserve">Beneficiary Support </w:t>
      </w:r>
      <w:r w:rsidR="00CC0C2E" w:rsidRPr="008C76C4">
        <w:rPr>
          <w:rFonts w:ascii="Arial" w:hAnsi="Arial" w:cs="Arial"/>
          <w:color w:val="FFFFFF"/>
          <w:sz w:val="32"/>
          <w:szCs w:val="32"/>
        </w:rPr>
        <w:t>Toolkit</w:t>
      </w:r>
      <w:r w:rsidR="00F04B94" w:rsidRPr="008C76C4">
        <w:rPr>
          <w:rFonts w:ascii="Arial" w:hAnsi="Arial" w:cs="Arial"/>
          <w:color w:val="FFFFFF"/>
          <w:sz w:val="32"/>
          <w:szCs w:val="32"/>
        </w:rPr>
        <w:t xml:space="preserve"> for Trust Professionals</w:t>
      </w:r>
    </w:p>
    <w:p w14:paraId="5702D4A6" w14:textId="787B5BC4" w:rsidR="006724CA" w:rsidRPr="008C76C4" w:rsidRDefault="00CC0C2E">
      <w:pPr>
        <w:pStyle w:val="Heading1"/>
        <w:rPr>
          <w:rFonts w:ascii="Arial" w:hAnsi="Arial" w:cs="Arial"/>
          <w:sz w:val="32"/>
          <w:szCs w:val="32"/>
        </w:rPr>
      </w:pPr>
      <w:r w:rsidRPr="008C76C4">
        <w:rPr>
          <w:rFonts w:ascii="Arial" w:hAnsi="Arial" w:cs="Arial"/>
          <w:color w:val="FFFFFF"/>
          <w:sz w:val="32"/>
          <w:szCs w:val="32"/>
        </w:rPr>
        <w:t>Chapter 1</w:t>
      </w:r>
      <w:r w:rsidR="001F1D81" w:rsidRPr="008C76C4">
        <w:rPr>
          <w:rFonts w:ascii="Arial" w:hAnsi="Arial" w:cs="Arial"/>
          <w:color w:val="FFFFFF"/>
          <w:sz w:val="32"/>
          <w:szCs w:val="32"/>
        </w:rPr>
        <w:t xml:space="preserve"> Resource</w:t>
      </w:r>
    </w:p>
    <w:p w14:paraId="22A4D2E7" w14:textId="77777777" w:rsidR="006724CA" w:rsidRPr="008C76C4" w:rsidRDefault="006724CA">
      <w:pPr>
        <w:pStyle w:val="BodyText"/>
        <w:rPr>
          <w:rFonts w:ascii="Arial" w:hAnsi="Arial" w:cs="Arial"/>
          <w:b/>
          <w:sz w:val="20"/>
        </w:rPr>
      </w:pPr>
    </w:p>
    <w:p w14:paraId="283B9F4B" w14:textId="77777777" w:rsidR="006724CA" w:rsidRPr="008C76C4" w:rsidRDefault="006724CA">
      <w:pPr>
        <w:pStyle w:val="BodyText"/>
        <w:rPr>
          <w:rFonts w:ascii="Arial" w:hAnsi="Arial" w:cs="Arial"/>
          <w:b/>
          <w:sz w:val="20"/>
        </w:rPr>
      </w:pPr>
    </w:p>
    <w:p w14:paraId="7B07D661" w14:textId="60931096" w:rsidR="00CC0C2E" w:rsidRPr="008C76C4" w:rsidRDefault="007E6274" w:rsidP="00CC0C2E">
      <w:pPr>
        <w:jc w:val="center"/>
        <w:rPr>
          <w:rFonts w:ascii="Arial" w:hAnsi="Arial" w:cs="Arial"/>
          <w:b/>
          <w:bCs/>
          <w:color w:val="EA7125"/>
          <w:sz w:val="28"/>
          <w:szCs w:val="26"/>
        </w:rPr>
      </w:pPr>
      <w:r w:rsidRPr="008C76C4">
        <w:rPr>
          <w:rFonts w:ascii="Arial" w:hAnsi="Arial" w:cs="Arial"/>
          <w:b/>
          <w:bCs/>
          <w:color w:val="EA7125"/>
          <w:sz w:val="28"/>
          <w:szCs w:val="26"/>
        </w:rPr>
        <w:t>Sample Check-in Questions</w:t>
      </w:r>
    </w:p>
    <w:p w14:paraId="0080D608" w14:textId="77777777" w:rsidR="00C4297E" w:rsidRPr="008C76C4" w:rsidRDefault="00C4297E" w:rsidP="00C4297E">
      <w:pPr>
        <w:rPr>
          <w:rFonts w:ascii="Arial" w:hAnsi="Arial" w:cs="Arial"/>
          <w:sz w:val="24"/>
          <w:szCs w:val="24"/>
        </w:rPr>
      </w:pPr>
    </w:p>
    <w:p w14:paraId="46D49742" w14:textId="77777777" w:rsidR="007E6274" w:rsidRPr="008C76C4" w:rsidRDefault="007E6274" w:rsidP="007E6274">
      <w:pPr>
        <w:rPr>
          <w:rFonts w:ascii="Arial" w:hAnsi="Arial" w:cs="Arial"/>
          <w:b/>
          <w:bCs/>
          <w:sz w:val="24"/>
          <w:szCs w:val="24"/>
        </w:rPr>
      </w:pPr>
      <w:r w:rsidRPr="008C76C4">
        <w:rPr>
          <w:rFonts w:ascii="Arial" w:hAnsi="Arial" w:cs="Arial"/>
          <w:b/>
          <w:bCs/>
          <w:sz w:val="24"/>
          <w:szCs w:val="24"/>
        </w:rPr>
        <w:t>Identifying Changes in a Person’s Life</w:t>
      </w:r>
    </w:p>
    <w:p w14:paraId="64BB966A" w14:textId="77777777" w:rsidR="007E6274" w:rsidRPr="008C76C4" w:rsidRDefault="007E6274" w:rsidP="007E6274">
      <w:pPr>
        <w:pStyle w:val="ListParagraph"/>
        <w:widowControl/>
        <w:numPr>
          <w:ilvl w:val="0"/>
          <w:numId w:val="15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>How are you doing?</w:t>
      </w:r>
    </w:p>
    <w:p w14:paraId="0B865FBD" w14:textId="77777777" w:rsidR="007E6274" w:rsidRPr="008C76C4" w:rsidRDefault="007E6274" w:rsidP="007E6274">
      <w:pPr>
        <w:pStyle w:val="ListParagraph"/>
        <w:widowControl/>
        <w:numPr>
          <w:ilvl w:val="0"/>
          <w:numId w:val="15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>What’s new with you?</w:t>
      </w:r>
    </w:p>
    <w:p w14:paraId="3D139979" w14:textId="77777777" w:rsidR="007E6274" w:rsidRPr="008C76C4" w:rsidRDefault="007E6274" w:rsidP="007E6274">
      <w:pPr>
        <w:pStyle w:val="ListParagraph"/>
        <w:widowControl/>
        <w:numPr>
          <w:ilvl w:val="0"/>
          <w:numId w:val="15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>How is your family or staff?</w:t>
      </w:r>
    </w:p>
    <w:p w14:paraId="33F37932" w14:textId="77777777" w:rsidR="007E6274" w:rsidRPr="008C76C4" w:rsidRDefault="007E6274" w:rsidP="007E6274">
      <w:pPr>
        <w:pStyle w:val="ListParagraph"/>
        <w:widowControl/>
        <w:numPr>
          <w:ilvl w:val="0"/>
          <w:numId w:val="15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 xml:space="preserve">How is your home and your roommates? </w:t>
      </w:r>
    </w:p>
    <w:p w14:paraId="1E7D3C85" w14:textId="77777777" w:rsidR="007E6274" w:rsidRPr="008C76C4" w:rsidRDefault="007E6274" w:rsidP="007E6274">
      <w:pPr>
        <w:pStyle w:val="ListParagraph"/>
        <w:widowControl/>
        <w:numPr>
          <w:ilvl w:val="0"/>
          <w:numId w:val="15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>What’s going on in your life?</w:t>
      </w:r>
    </w:p>
    <w:p w14:paraId="45878D7D" w14:textId="77777777" w:rsidR="007E6274" w:rsidRPr="008C76C4" w:rsidRDefault="007E6274" w:rsidP="007E6274">
      <w:pPr>
        <w:pStyle w:val="ListParagraph"/>
        <w:widowControl/>
        <w:numPr>
          <w:ilvl w:val="0"/>
          <w:numId w:val="15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>Has anything big happened recently?</w:t>
      </w:r>
    </w:p>
    <w:p w14:paraId="7C4BBFB6" w14:textId="77777777" w:rsidR="007E6274" w:rsidRPr="008C76C4" w:rsidRDefault="007E6274" w:rsidP="007E6274">
      <w:pPr>
        <w:pStyle w:val="ListParagraph"/>
        <w:widowControl/>
        <w:numPr>
          <w:ilvl w:val="0"/>
          <w:numId w:val="15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>Are there things that are going on that you are worried about?</w:t>
      </w:r>
    </w:p>
    <w:p w14:paraId="01069804" w14:textId="77777777" w:rsidR="007E6274" w:rsidRPr="008C76C4" w:rsidRDefault="007E6274" w:rsidP="007E6274">
      <w:pPr>
        <w:rPr>
          <w:rFonts w:ascii="Arial" w:hAnsi="Arial" w:cs="Arial"/>
          <w:sz w:val="24"/>
          <w:szCs w:val="24"/>
          <w:u w:val="single"/>
        </w:rPr>
      </w:pPr>
    </w:p>
    <w:p w14:paraId="75027E55" w14:textId="57EAA576" w:rsidR="007E6274" w:rsidRPr="008C76C4" w:rsidRDefault="007E6274" w:rsidP="007E6274">
      <w:pPr>
        <w:rPr>
          <w:rFonts w:ascii="Arial" w:hAnsi="Arial" w:cs="Arial"/>
          <w:b/>
          <w:bCs/>
          <w:sz w:val="24"/>
          <w:szCs w:val="24"/>
        </w:rPr>
      </w:pPr>
      <w:r w:rsidRPr="008C76C4">
        <w:rPr>
          <w:rFonts w:ascii="Arial" w:hAnsi="Arial" w:cs="Arial"/>
          <w:b/>
          <w:bCs/>
          <w:sz w:val="24"/>
          <w:szCs w:val="24"/>
        </w:rPr>
        <w:t xml:space="preserve">Learning </w:t>
      </w:r>
      <w:r w:rsidR="008C76C4">
        <w:rPr>
          <w:rFonts w:ascii="Arial" w:hAnsi="Arial" w:cs="Arial"/>
          <w:b/>
          <w:bCs/>
          <w:sz w:val="24"/>
          <w:szCs w:val="24"/>
        </w:rPr>
        <w:t>A</w:t>
      </w:r>
      <w:r w:rsidRPr="008C76C4">
        <w:rPr>
          <w:rFonts w:ascii="Arial" w:hAnsi="Arial" w:cs="Arial"/>
          <w:b/>
          <w:bCs/>
          <w:sz w:val="24"/>
          <w:szCs w:val="24"/>
        </w:rPr>
        <w:t>bout Changing Needs or Goals</w:t>
      </w:r>
    </w:p>
    <w:p w14:paraId="7BB57B83" w14:textId="77777777" w:rsidR="007E6274" w:rsidRPr="008C76C4" w:rsidRDefault="007E6274" w:rsidP="007E6274">
      <w:pPr>
        <w:pStyle w:val="ListParagraph"/>
        <w:widowControl/>
        <w:numPr>
          <w:ilvl w:val="0"/>
          <w:numId w:val="16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 xml:space="preserve">Last time we </w:t>
      </w:r>
      <w:proofErr w:type="gramStart"/>
      <w:r w:rsidRPr="008C76C4">
        <w:rPr>
          <w:rFonts w:ascii="Arial" w:hAnsi="Arial" w:cs="Arial"/>
          <w:sz w:val="24"/>
          <w:szCs w:val="24"/>
        </w:rPr>
        <w:t>talked,</w:t>
      </w:r>
      <w:proofErr w:type="gramEnd"/>
      <w:r w:rsidRPr="008C76C4">
        <w:rPr>
          <w:rFonts w:ascii="Arial" w:hAnsi="Arial" w:cs="Arial"/>
          <w:sz w:val="24"/>
          <w:szCs w:val="24"/>
        </w:rPr>
        <w:t xml:space="preserve"> you were looking forward to [goal]. How is that going?</w:t>
      </w:r>
    </w:p>
    <w:p w14:paraId="7C5046E6" w14:textId="77777777" w:rsidR="007E6274" w:rsidRPr="008C76C4" w:rsidRDefault="007E6274" w:rsidP="007E6274">
      <w:pPr>
        <w:pStyle w:val="ListParagraph"/>
        <w:widowControl/>
        <w:numPr>
          <w:ilvl w:val="0"/>
          <w:numId w:val="16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 xml:space="preserve">What are your big </w:t>
      </w:r>
      <w:proofErr w:type="gramStart"/>
      <w:r w:rsidRPr="008C76C4">
        <w:rPr>
          <w:rFonts w:ascii="Arial" w:hAnsi="Arial" w:cs="Arial"/>
          <w:sz w:val="24"/>
          <w:szCs w:val="24"/>
        </w:rPr>
        <w:t>plans for the future</w:t>
      </w:r>
      <w:proofErr w:type="gramEnd"/>
      <w:r w:rsidRPr="008C76C4">
        <w:rPr>
          <w:rFonts w:ascii="Arial" w:hAnsi="Arial" w:cs="Arial"/>
          <w:sz w:val="24"/>
          <w:szCs w:val="24"/>
        </w:rPr>
        <w:t>?</w:t>
      </w:r>
    </w:p>
    <w:p w14:paraId="2EBCDE91" w14:textId="77777777" w:rsidR="007E6274" w:rsidRPr="008C76C4" w:rsidRDefault="007E6274" w:rsidP="007E6274">
      <w:pPr>
        <w:pStyle w:val="ListParagraph"/>
        <w:widowControl/>
        <w:numPr>
          <w:ilvl w:val="0"/>
          <w:numId w:val="16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>Are there things that you want to do but are not doing right now?</w:t>
      </w:r>
    </w:p>
    <w:p w14:paraId="1EB321A4" w14:textId="77777777" w:rsidR="007E6274" w:rsidRPr="008C76C4" w:rsidRDefault="007E6274" w:rsidP="007E6274">
      <w:pPr>
        <w:pStyle w:val="ListParagraph"/>
        <w:widowControl/>
        <w:numPr>
          <w:ilvl w:val="0"/>
          <w:numId w:val="16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>Are you still doing [goal or activity]? How is that going? Do you want to do more or less of that?</w:t>
      </w:r>
    </w:p>
    <w:p w14:paraId="591E568F" w14:textId="77777777" w:rsidR="007E6274" w:rsidRPr="008C76C4" w:rsidRDefault="007E6274" w:rsidP="007E6274">
      <w:pPr>
        <w:pStyle w:val="ListParagraph"/>
        <w:rPr>
          <w:rFonts w:ascii="Arial" w:hAnsi="Arial" w:cs="Arial"/>
          <w:sz w:val="24"/>
          <w:szCs w:val="24"/>
          <w:u w:val="single"/>
        </w:rPr>
      </w:pPr>
    </w:p>
    <w:p w14:paraId="7BEB9ED0" w14:textId="77777777" w:rsidR="007E6274" w:rsidRPr="008C76C4" w:rsidRDefault="007E6274" w:rsidP="007E6274">
      <w:pPr>
        <w:rPr>
          <w:rFonts w:ascii="Arial" w:hAnsi="Arial" w:cs="Arial"/>
          <w:b/>
          <w:bCs/>
          <w:sz w:val="24"/>
          <w:szCs w:val="24"/>
        </w:rPr>
      </w:pPr>
      <w:r w:rsidRPr="008C76C4">
        <w:rPr>
          <w:rFonts w:ascii="Arial" w:hAnsi="Arial" w:cs="Arial"/>
          <w:b/>
          <w:bCs/>
          <w:sz w:val="24"/>
          <w:szCs w:val="24"/>
        </w:rPr>
        <w:t>Identifying Changes in Communication Preferences</w:t>
      </w:r>
    </w:p>
    <w:p w14:paraId="19387CDD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 xml:space="preserve">Last time we talked, you wanted to chat mostly by [communication method]. How is that working for you? </w:t>
      </w:r>
    </w:p>
    <w:p w14:paraId="271AE1F5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>Right now, we share information with you and with [supporter]. Is this still a good person to share information with? Are there others we should also share information with?</w:t>
      </w:r>
    </w:p>
    <w:p w14:paraId="4D5B4C45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>Do you feel like you are getting the information you need from us?</w:t>
      </w:r>
    </w:p>
    <w:p w14:paraId="4289CBDB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>Are there ways we can connect better in the future?</w:t>
      </w:r>
    </w:p>
    <w:p w14:paraId="04005C4C" w14:textId="77777777" w:rsidR="007E6274" w:rsidRPr="008C76C4" w:rsidRDefault="007E6274" w:rsidP="007E6274">
      <w:pPr>
        <w:rPr>
          <w:rFonts w:ascii="Arial" w:hAnsi="Arial" w:cs="Arial"/>
          <w:b/>
          <w:bCs/>
          <w:sz w:val="24"/>
          <w:szCs w:val="24"/>
        </w:rPr>
      </w:pPr>
      <w:r w:rsidRPr="008C76C4">
        <w:rPr>
          <w:rFonts w:ascii="Arial" w:hAnsi="Arial" w:cs="Arial"/>
          <w:b/>
          <w:bCs/>
          <w:sz w:val="24"/>
          <w:szCs w:val="24"/>
        </w:rPr>
        <w:t>Learning About Potential Future Issues</w:t>
      </w:r>
    </w:p>
    <w:p w14:paraId="1CE179B9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 xml:space="preserve">Are there things that may happen in the future that you are thinking about? Good/bad things? Things that you worry </w:t>
      </w:r>
      <w:proofErr w:type="gramStart"/>
      <w:r w:rsidRPr="008C76C4">
        <w:rPr>
          <w:rFonts w:ascii="Arial" w:hAnsi="Arial" w:cs="Arial"/>
          <w:sz w:val="24"/>
          <w:szCs w:val="24"/>
        </w:rPr>
        <w:t>about?</w:t>
      </w:r>
      <w:proofErr w:type="gramEnd"/>
    </w:p>
    <w:p w14:paraId="110764D5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>How are you feeling about your home?</w:t>
      </w:r>
    </w:p>
    <w:p w14:paraId="63B402D0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>How is your family doing? Is everyone healthy?</w:t>
      </w:r>
    </w:p>
    <w:p w14:paraId="0BDCD1B0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>How is your job or work going? Do you have a good relationship with your supervisor?</w:t>
      </w:r>
    </w:p>
    <w:p w14:paraId="48E1EF6F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>How is your relationship with your friends or [name of significant other]? Is everything going well there?</w:t>
      </w:r>
    </w:p>
    <w:p w14:paraId="1EAB4DD1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>Are you getting the help you need each day? How is your relationship with your staff?</w:t>
      </w:r>
    </w:p>
    <w:p w14:paraId="2CD51242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  <w:u w:val="single"/>
        </w:rPr>
      </w:pPr>
      <w:r w:rsidRPr="008C76C4">
        <w:rPr>
          <w:rFonts w:ascii="Arial" w:hAnsi="Arial" w:cs="Arial"/>
          <w:sz w:val="24"/>
          <w:szCs w:val="24"/>
        </w:rPr>
        <w:t xml:space="preserve">Are there things that are making you uncomfortable or unhappy? </w:t>
      </w:r>
    </w:p>
    <w:p w14:paraId="3416FB17" w14:textId="65A031B9" w:rsidR="00627A65" w:rsidRPr="008C76C4" w:rsidRDefault="009B0A5B" w:rsidP="00C4297E">
      <w:pPr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noProof/>
          <w:color w:val="E36C0A" w:themeColor="accent6" w:themeShade="BF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60EDA5A8" wp14:editId="6347CA73">
                <wp:simplePos x="0" y="0"/>
                <wp:positionH relativeFrom="page">
                  <wp:posOffset>272143</wp:posOffset>
                </wp:positionH>
                <wp:positionV relativeFrom="page">
                  <wp:align>center</wp:align>
                </wp:positionV>
                <wp:extent cx="7315200" cy="9601200"/>
                <wp:effectExtent l="0" t="0" r="0" b="0"/>
                <wp:wrapNone/>
                <wp:docPr id="90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5200" cy="9601200"/>
                          <a:chOff x="360" y="360"/>
                          <a:chExt cx="11520" cy="15120"/>
                        </a:xfrm>
                      </wpg:grpSpPr>
                      <wps:wsp>
                        <wps:cNvPr id="91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360" y="14594"/>
                            <a:ext cx="11520" cy="886"/>
                          </a:xfrm>
                          <a:prstGeom prst="rect">
                            <a:avLst/>
                          </a:prstGeom>
                          <a:solidFill>
                            <a:srgbClr val="EDEB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2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64" y="14323"/>
                            <a:ext cx="2316" cy="11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3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360" y="2669"/>
                            <a:ext cx="7499" cy="198"/>
                          </a:xfrm>
                          <a:prstGeom prst="rect">
                            <a:avLst/>
                          </a:prstGeom>
                          <a:solidFill>
                            <a:srgbClr val="484848">
                              <a:alpha val="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360" y="360"/>
                            <a:ext cx="7499" cy="2310"/>
                          </a:xfrm>
                          <a:prstGeom prst="rect">
                            <a:avLst/>
                          </a:prstGeom>
                          <a:solidFill>
                            <a:srgbClr val="48484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5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56" y="360"/>
                            <a:ext cx="6005" cy="2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6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85" y="1736"/>
                            <a:ext cx="1706" cy="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7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380" y="380"/>
                            <a:ext cx="11480" cy="1508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484848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521C65" id="Group 18" o:spid="_x0000_s1026" style="position:absolute;margin-left:21.45pt;margin-top:0;width:8in;height:756pt;z-index:-1;mso-position-horizontal-relative:page;mso-position-vertical:center;mso-position-vertical-relative:page" coordorigin="360,360" coordsize="11520,151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">
                <v:rect id="Rectangle 25" o:spid="_x0000_s1027" style="position:absolute;left:360;top:14594;width:11520;height: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" fillcolor="#edebeb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8" type="#_x0000_t75" style="position:absolute;left:9564;top:14323;width:2316;height:1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">
                  <v:imagedata r:id="rId10" o:title=""/>
                </v:shape>
                <v:rect id="Rectangle 23" o:spid="_x0000_s1029" style="position:absolute;left:360;top:2669;width:7499;height: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" fillcolor="#484848" stroked="f">
                  <v:fill opacity="6425f"/>
                </v:rect>
                <v:rect id="Rectangle 22" o:spid="_x0000_s1030" style="position:absolute;left:360;top:360;width:7499;height:2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" fillcolor="#484848" stroked="f"/>
                <v:shape id="Picture 21" o:spid="_x0000_s1031" type="#_x0000_t75" style="position:absolute;left:5556;top:360;width:6005;height:22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">
                  <v:imagedata r:id="rId11" o:title=""/>
                </v:shape>
                <v:shape id="Picture 20" o:spid="_x0000_s1032" type="#_x0000_t75" style="position:absolute;left:9385;top:1736;width:1706;height:8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">
                  <v:imagedata r:id="rId12" o:title=""/>
                </v:shape>
                <v:rect id="Rectangle 19" o:spid="_x0000_s1033" style="position:absolute;left:380;top:380;width:11480;height:15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" filled="f" strokecolor="#484848" strokeweight="2pt"/>
                <w10:wrap anchorx="page" anchory="page"/>
              </v:group>
            </w:pict>
          </mc:Fallback>
        </mc:AlternateContent>
      </w:r>
      <w:bookmarkStart w:id="0" w:name="_Accessibility_Checklist"/>
      <w:bookmarkStart w:id="1" w:name="_Toc8650754"/>
      <w:bookmarkEnd w:id="0"/>
    </w:p>
    <w:p w14:paraId="4DA08476" w14:textId="47AE7463" w:rsidR="007E6274" w:rsidRPr="008C76C4" w:rsidRDefault="007E6274" w:rsidP="00C4297E">
      <w:pPr>
        <w:rPr>
          <w:rFonts w:ascii="Arial" w:hAnsi="Arial" w:cs="Arial"/>
          <w:sz w:val="24"/>
          <w:szCs w:val="24"/>
        </w:rPr>
      </w:pPr>
    </w:p>
    <w:p w14:paraId="0AB3C845" w14:textId="480B0F66" w:rsidR="007E6274" w:rsidRPr="008C76C4" w:rsidRDefault="007E6274" w:rsidP="00C4297E">
      <w:pPr>
        <w:rPr>
          <w:rFonts w:ascii="Arial" w:hAnsi="Arial" w:cs="Arial"/>
          <w:sz w:val="24"/>
          <w:szCs w:val="24"/>
        </w:rPr>
      </w:pPr>
    </w:p>
    <w:p w14:paraId="6B5A8D0D" w14:textId="769F1925" w:rsidR="007E6274" w:rsidRPr="008C76C4" w:rsidRDefault="007E6274" w:rsidP="00C4297E">
      <w:pPr>
        <w:rPr>
          <w:rFonts w:ascii="Arial" w:hAnsi="Arial" w:cs="Arial"/>
          <w:sz w:val="24"/>
          <w:szCs w:val="24"/>
        </w:rPr>
      </w:pPr>
    </w:p>
    <w:p w14:paraId="50948C43" w14:textId="17C579B7" w:rsidR="007E6274" w:rsidRPr="008C76C4" w:rsidRDefault="007E6274" w:rsidP="00C4297E">
      <w:pPr>
        <w:rPr>
          <w:rFonts w:ascii="Arial" w:hAnsi="Arial" w:cs="Arial"/>
          <w:sz w:val="24"/>
          <w:szCs w:val="24"/>
        </w:rPr>
      </w:pPr>
    </w:p>
    <w:p w14:paraId="0DDB13FC" w14:textId="5AE2F9BF" w:rsidR="007E6274" w:rsidRPr="008C76C4" w:rsidRDefault="007E6274" w:rsidP="00C4297E">
      <w:pPr>
        <w:rPr>
          <w:rFonts w:ascii="Arial" w:hAnsi="Arial" w:cs="Arial"/>
          <w:sz w:val="24"/>
          <w:szCs w:val="24"/>
        </w:rPr>
      </w:pPr>
    </w:p>
    <w:p w14:paraId="50940DEB" w14:textId="0014B882" w:rsidR="007E6274" w:rsidRPr="008C76C4" w:rsidRDefault="007E6274" w:rsidP="00C4297E">
      <w:pPr>
        <w:rPr>
          <w:rFonts w:ascii="Arial" w:hAnsi="Arial" w:cs="Arial"/>
          <w:sz w:val="24"/>
          <w:szCs w:val="24"/>
        </w:rPr>
      </w:pPr>
    </w:p>
    <w:p w14:paraId="35F6FF23" w14:textId="0C88811A" w:rsidR="007E6274" w:rsidRPr="008C76C4" w:rsidRDefault="007E6274" w:rsidP="00C4297E">
      <w:pPr>
        <w:rPr>
          <w:rFonts w:ascii="Arial" w:hAnsi="Arial" w:cs="Arial"/>
          <w:sz w:val="24"/>
          <w:szCs w:val="24"/>
        </w:rPr>
      </w:pPr>
    </w:p>
    <w:p w14:paraId="6BCD837B" w14:textId="0BCC7DC9" w:rsidR="007E6274" w:rsidRPr="008C76C4" w:rsidRDefault="007E6274" w:rsidP="00C4297E">
      <w:pPr>
        <w:rPr>
          <w:rFonts w:ascii="Arial" w:hAnsi="Arial" w:cs="Arial"/>
          <w:sz w:val="24"/>
          <w:szCs w:val="24"/>
        </w:rPr>
      </w:pPr>
    </w:p>
    <w:p w14:paraId="325DA16B" w14:textId="77777777" w:rsidR="008C76C4" w:rsidRDefault="008C76C4" w:rsidP="007E6274">
      <w:pPr>
        <w:rPr>
          <w:rFonts w:ascii="Arial" w:hAnsi="Arial" w:cs="Arial"/>
          <w:b/>
          <w:bCs/>
          <w:sz w:val="24"/>
          <w:szCs w:val="24"/>
        </w:rPr>
      </w:pPr>
    </w:p>
    <w:p w14:paraId="5239243D" w14:textId="0598DD10" w:rsidR="007E6274" w:rsidRPr="008C76C4" w:rsidRDefault="007E6274" w:rsidP="007E6274">
      <w:pPr>
        <w:rPr>
          <w:rFonts w:ascii="Arial" w:hAnsi="Arial" w:cs="Arial"/>
          <w:b/>
          <w:bCs/>
          <w:sz w:val="24"/>
          <w:szCs w:val="24"/>
        </w:rPr>
      </w:pPr>
      <w:r w:rsidRPr="008C76C4">
        <w:rPr>
          <w:rFonts w:ascii="Arial" w:hAnsi="Arial" w:cs="Arial"/>
          <w:b/>
          <w:bCs/>
          <w:sz w:val="24"/>
          <w:szCs w:val="24"/>
        </w:rPr>
        <w:t xml:space="preserve">Asking About Satisfaction </w:t>
      </w:r>
      <w:r w:rsidR="008C76C4">
        <w:rPr>
          <w:rFonts w:ascii="Arial" w:hAnsi="Arial" w:cs="Arial"/>
          <w:b/>
          <w:bCs/>
          <w:sz w:val="24"/>
          <w:szCs w:val="24"/>
        </w:rPr>
        <w:t>W</w:t>
      </w:r>
      <w:r w:rsidRPr="008C76C4">
        <w:rPr>
          <w:rFonts w:ascii="Arial" w:hAnsi="Arial" w:cs="Arial"/>
          <w:b/>
          <w:bCs/>
          <w:sz w:val="24"/>
          <w:szCs w:val="24"/>
        </w:rPr>
        <w:t>ith Trust Services</w:t>
      </w:r>
    </w:p>
    <w:p w14:paraId="414C44DC" w14:textId="776A7F05" w:rsidR="00737ED6" w:rsidRPr="008C76C4" w:rsidRDefault="00737ED6" w:rsidP="007E6274">
      <w:pPr>
        <w:rPr>
          <w:rFonts w:ascii="Arial" w:hAnsi="Arial" w:cs="Arial"/>
          <w:sz w:val="24"/>
          <w:szCs w:val="24"/>
        </w:rPr>
      </w:pPr>
    </w:p>
    <w:p w14:paraId="4B97CC17" w14:textId="37A4CF99" w:rsidR="00737ED6" w:rsidRPr="008C76C4" w:rsidRDefault="00737ED6" w:rsidP="007E6274">
      <w:pPr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>NOTE: You may or may not want to ask questions on satisfaction. But, if you choose to do so, here are some sample questions to consider.</w:t>
      </w:r>
    </w:p>
    <w:p w14:paraId="027D9181" w14:textId="77777777" w:rsidR="00737ED6" w:rsidRPr="008C76C4" w:rsidRDefault="00737ED6" w:rsidP="007E6274">
      <w:pPr>
        <w:rPr>
          <w:rFonts w:ascii="Arial" w:hAnsi="Arial" w:cs="Arial"/>
          <w:sz w:val="24"/>
          <w:szCs w:val="24"/>
        </w:rPr>
      </w:pPr>
    </w:p>
    <w:p w14:paraId="75301F1C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>Are you happy with the help you get from us at the trust?</w:t>
      </w:r>
    </w:p>
    <w:p w14:paraId="52267C0B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>Are there ways we can be communicating better?</w:t>
      </w:r>
    </w:p>
    <w:p w14:paraId="29718A0A" w14:textId="77777777" w:rsidR="007E6274" w:rsidRPr="008C76C4" w:rsidRDefault="007E6274" w:rsidP="007E6274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>Are you and your family happy with the process for asking and getting money from the trust?</w:t>
      </w:r>
    </w:p>
    <w:p w14:paraId="3F614283" w14:textId="3041F35F" w:rsidR="007E6274" w:rsidRPr="008C76C4" w:rsidRDefault="007E6274" w:rsidP="00C4297E">
      <w:pPr>
        <w:pStyle w:val="ListParagraph"/>
        <w:widowControl/>
        <w:numPr>
          <w:ilvl w:val="0"/>
          <w:numId w:val="17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>Is there anything else we can be doing to help you?</w:t>
      </w:r>
    </w:p>
    <w:bookmarkEnd w:id="1"/>
    <w:p w14:paraId="5F62B103" w14:textId="77777777" w:rsidR="00C4297E" w:rsidRPr="008C76C4" w:rsidRDefault="00C4297E" w:rsidP="008D1C46">
      <w:pPr>
        <w:widowControl/>
        <w:autoSpaceDE/>
        <w:autoSpaceDN/>
        <w:spacing w:after="160" w:line="256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2E55D45E" w14:textId="38495817" w:rsidR="00CC0C2E" w:rsidRPr="008C76C4" w:rsidRDefault="00CC0C2E" w:rsidP="00CC0C2E">
      <w:pPr>
        <w:rPr>
          <w:rFonts w:ascii="Arial" w:hAnsi="Arial" w:cs="Arial"/>
          <w:b/>
          <w:bCs/>
          <w:sz w:val="24"/>
          <w:szCs w:val="24"/>
        </w:rPr>
      </w:pPr>
      <w:r w:rsidRPr="008C76C4">
        <w:rPr>
          <w:rFonts w:ascii="Arial" w:hAnsi="Arial" w:cs="Arial"/>
          <w:b/>
          <w:bCs/>
          <w:sz w:val="24"/>
          <w:szCs w:val="24"/>
        </w:rPr>
        <w:t xml:space="preserve">Share </w:t>
      </w:r>
      <w:r w:rsidR="008C76C4">
        <w:rPr>
          <w:rFonts w:ascii="Arial" w:hAnsi="Arial" w:cs="Arial"/>
          <w:b/>
          <w:bCs/>
          <w:sz w:val="24"/>
          <w:szCs w:val="24"/>
        </w:rPr>
        <w:t>W</w:t>
      </w:r>
      <w:r w:rsidR="008C76C4" w:rsidRPr="008C76C4">
        <w:rPr>
          <w:rFonts w:ascii="Arial" w:hAnsi="Arial" w:cs="Arial"/>
          <w:b/>
          <w:bCs/>
          <w:sz w:val="24"/>
          <w:szCs w:val="24"/>
        </w:rPr>
        <w:t xml:space="preserve">ith </w:t>
      </w:r>
      <w:r w:rsidRPr="008C76C4">
        <w:rPr>
          <w:rFonts w:ascii="Arial" w:hAnsi="Arial" w:cs="Arial"/>
          <w:b/>
          <w:bCs/>
          <w:sz w:val="24"/>
          <w:szCs w:val="24"/>
        </w:rPr>
        <w:t>Us</w:t>
      </w:r>
    </w:p>
    <w:p w14:paraId="2DC0D51E" w14:textId="1941ADE2" w:rsidR="00CC0C2E" w:rsidRPr="008C76C4" w:rsidRDefault="00CC0C2E" w:rsidP="00CC0C2E">
      <w:pPr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sz w:val="24"/>
          <w:szCs w:val="24"/>
        </w:rPr>
        <w:t xml:space="preserve">Did any of these tips and resources spark a memory or story you want to share, or a resource or tool you need? </w:t>
      </w:r>
      <w:hyperlink r:id="rId13" w:history="1">
        <w:r w:rsidRPr="008C76C4">
          <w:rPr>
            <w:rStyle w:val="Hyperlink"/>
            <w:rFonts w:ascii="Arial" w:hAnsi="Arial" w:cs="Arial"/>
            <w:sz w:val="24"/>
            <w:szCs w:val="24"/>
          </w:rPr>
          <w:t>Complete this form to contact us and share your ideas</w:t>
        </w:r>
      </w:hyperlink>
      <w:r w:rsidRPr="008C76C4">
        <w:rPr>
          <w:rFonts w:ascii="Arial" w:hAnsi="Arial" w:cs="Arial"/>
          <w:sz w:val="24"/>
          <w:szCs w:val="24"/>
        </w:rPr>
        <w:t>!</w:t>
      </w:r>
    </w:p>
    <w:p w14:paraId="3B256316" w14:textId="24572467" w:rsidR="008C75E5" w:rsidRPr="008C76C4" w:rsidRDefault="008C75E5" w:rsidP="00CC0C2E">
      <w:pPr>
        <w:rPr>
          <w:rFonts w:ascii="Arial" w:hAnsi="Arial" w:cs="Arial"/>
          <w:sz w:val="24"/>
          <w:szCs w:val="24"/>
        </w:rPr>
      </w:pPr>
    </w:p>
    <w:p w14:paraId="2711D83E" w14:textId="72A183DC" w:rsidR="008C75E5" w:rsidRPr="008C76C4" w:rsidRDefault="008C75E5" w:rsidP="00CC0C2E">
      <w:pPr>
        <w:rPr>
          <w:rFonts w:ascii="Arial" w:hAnsi="Arial" w:cs="Arial"/>
          <w:sz w:val="24"/>
          <w:szCs w:val="24"/>
        </w:rPr>
      </w:pPr>
    </w:p>
    <w:p w14:paraId="23A098D9" w14:textId="72E42FC1" w:rsidR="006724CA" w:rsidRPr="008C76C4" w:rsidRDefault="007E6274" w:rsidP="001F1D81">
      <w:pPr>
        <w:rPr>
          <w:rFonts w:ascii="Arial" w:hAnsi="Arial" w:cs="Arial"/>
          <w:sz w:val="24"/>
          <w:szCs w:val="24"/>
        </w:rPr>
      </w:pPr>
      <w:r w:rsidRPr="008C76C4">
        <w:rPr>
          <w:rFonts w:ascii="Arial" w:hAnsi="Arial" w:cs="Arial"/>
          <w:noProof/>
          <w:color w:val="E36C0A" w:themeColor="accent6" w:themeShade="BF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1BDD4CF4" wp14:editId="347FBAA4">
                <wp:simplePos x="0" y="0"/>
                <wp:positionH relativeFrom="page">
                  <wp:posOffset>268515</wp:posOffset>
                </wp:positionH>
                <wp:positionV relativeFrom="page">
                  <wp:posOffset>298722</wp:posOffset>
                </wp:positionV>
                <wp:extent cx="7315200" cy="9601200"/>
                <wp:effectExtent l="0" t="0" r="0" b="0"/>
                <wp:wrapNone/>
                <wp:docPr id="1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5200" cy="9601200"/>
                          <a:chOff x="360" y="360"/>
                          <a:chExt cx="11520" cy="15120"/>
                        </a:xfrm>
                      </wpg:grpSpPr>
                      <wps:wsp>
                        <wps:cNvPr id="2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360" y="14594"/>
                            <a:ext cx="11520" cy="886"/>
                          </a:xfrm>
                          <a:prstGeom prst="rect">
                            <a:avLst/>
                          </a:prstGeom>
                          <a:solidFill>
                            <a:srgbClr val="EDEB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64" y="14323"/>
                            <a:ext cx="2316" cy="11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360" y="2669"/>
                            <a:ext cx="7499" cy="198"/>
                          </a:xfrm>
                          <a:prstGeom prst="rect">
                            <a:avLst/>
                          </a:prstGeom>
                          <a:solidFill>
                            <a:srgbClr val="484848">
                              <a:alpha val="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360" y="360"/>
                            <a:ext cx="7499" cy="2310"/>
                          </a:xfrm>
                          <a:prstGeom prst="rect">
                            <a:avLst/>
                          </a:prstGeom>
                          <a:solidFill>
                            <a:srgbClr val="48484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56" y="360"/>
                            <a:ext cx="6005" cy="2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85" y="1736"/>
                            <a:ext cx="1706" cy="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380" y="380"/>
                            <a:ext cx="11480" cy="1508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484848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34D579" id="Group 18" o:spid="_x0000_s1026" style="position:absolute;margin-left:21.15pt;margin-top:23.5pt;width:8in;height:756pt;z-index:-1;mso-position-horizontal-relative:page;mso-position-vertical-relative:page" coordorigin="360,360" coordsize="11520,151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">
                <v:rect id="Rectangle 25" o:spid="_x0000_s1027" style="position:absolute;left:360;top:14594;width:11520;height: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" fillcolor="#edebeb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8" type="#_x0000_t75" style="position:absolute;left:9564;top:14323;width:2316;height:1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">
                  <v:imagedata r:id="rId14" o:title=""/>
                </v:shape>
                <v:rect id="Rectangle 23" o:spid="_x0000_s1029" style="position:absolute;left:360;top:2669;width:7499;height: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" fillcolor="#484848" stroked="f">
                  <v:fill opacity="6425f"/>
                </v:rect>
                <v:rect id="Rectangle 22" o:spid="_x0000_s1030" style="position:absolute;left:360;top:360;width:7499;height:2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" fillcolor="#484848" stroked="f"/>
                <v:shape id="Picture 21" o:spid="_x0000_s1031" type="#_x0000_t75" style="position:absolute;left:5556;top:360;width:6005;height:22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">
                  <v:imagedata r:id="rId15" o:title=""/>
                </v:shape>
                <v:shape id="Picture 20" o:spid="_x0000_s1032" type="#_x0000_t75" style="position:absolute;left:9385;top:1736;width:1706;height:8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">
                  <v:imagedata r:id="rId16" o:title=""/>
                </v:shape>
                <v:rect id="Rectangle 19" o:spid="_x0000_s1033" style="position:absolute;left:380;top:380;width:11480;height:15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" filled="f" strokecolor="#484848" strokeweight="2pt"/>
                <w10:wrap anchorx="page" anchory="page"/>
              </v:group>
            </w:pict>
          </mc:Fallback>
        </mc:AlternateContent>
      </w:r>
      <w:r w:rsidR="008C75E5" w:rsidRPr="008C76C4">
        <w:rPr>
          <w:rFonts w:ascii="Arial" w:hAnsi="Arial" w:cs="Arial"/>
          <w:sz w:val="24"/>
          <w:szCs w:val="24"/>
        </w:rPr>
        <w:t xml:space="preserve">Date Revised: </w:t>
      </w:r>
      <w:r w:rsidR="00867F32" w:rsidRPr="008C76C4">
        <w:rPr>
          <w:rFonts w:ascii="Arial" w:hAnsi="Arial" w:cs="Arial"/>
          <w:sz w:val="24"/>
          <w:szCs w:val="24"/>
        </w:rPr>
        <w:t>August 4</w:t>
      </w:r>
      <w:r w:rsidR="008C75E5" w:rsidRPr="008C76C4">
        <w:rPr>
          <w:rFonts w:ascii="Arial" w:hAnsi="Arial" w:cs="Arial"/>
          <w:sz w:val="24"/>
          <w:szCs w:val="24"/>
        </w:rPr>
        <w:t>, 2021.</w:t>
      </w:r>
    </w:p>
    <w:sectPr w:rsidR="006724CA" w:rsidRPr="008C76C4">
      <w:pgSz w:w="12240" w:h="15840"/>
      <w:pgMar w:top="1500" w:right="144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ED2ACF" w14:textId="77777777" w:rsidR="00A76A0A" w:rsidRDefault="00A76A0A" w:rsidP="0093173A">
      <w:r>
        <w:separator/>
      </w:r>
    </w:p>
  </w:endnote>
  <w:endnote w:type="continuationSeparator" w:id="0">
    <w:p w14:paraId="5263BF5C" w14:textId="77777777" w:rsidR="00A76A0A" w:rsidRDefault="00A76A0A" w:rsidP="00931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-Book">
    <w:altName w:val="Calibri"/>
    <w:charset w:val="00"/>
    <w:family w:val="swiss"/>
    <w:pitch w:val="variable"/>
  </w:font>
  <w:font w:name="Avenir">
    <w:altName w:val="Calibri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FEDBEA" w14:textId="77777777" w:rsidR="00A76A0A" w:rsidRDefault="00A76A0A" w:rsidP="0093173A">
      <w:r>
        <w:separator/>
      </w:r>
    </w:p>
  </w:footnote>
  <w:footnote w:type="continuationSeparator" w:id="0">
    <w:p w14:paraId="72C74646" w14:textId="77777777" w:rsidR="00A76A0A" w:rsidRDefault="00A76A0A" w:rsidP="009317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C3F05"/>
    <w:multiLevelType w:val="hybridMultilevel"/>
    <w:tmpl w:val="B748E298"/>
    <w:lvl w:ilvl="0" w:tplc="19925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43993"/>
    <w:multiLevelType w:val="hybridMultilevel"/>
    <w:tmpl w:val="78E8F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739A6"/>
    <w:multiLevelType w:val="hybridMultilevel"/>
    <w:tmpl w:val="5950C046"/>
    <w:lvl w:ilvl="0" w:tplc="CE5EA8A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629B9"/>
    <w:multiLevelType w:val="hybridMultilevel"/>
    <w:tmpl w:val="AA948858"/>
    <w:lvl w:ilvl="0" w:tplc="19925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C646C"/>
    <w:multiLevelType w:val="hybridMultilevel"/>
    <w:tmpl w:val="13E8E9EE"/>
    <w:lvl w:ilvl="0" w:tplc="CE5EA8A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53EF5"/>
    <w:multiLevelType w:val="hybridMultilevel"/>
    <w:tmpl w:val="1CC28892"/>
    <w:lvl w:ilvl="0" w:tplc="01E034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E10A2E"/>
    <w:multiLevelType w:val="hybridMultilevel"/>
    <w:tmpl w:val="4F5E215E"/>
    <w:lvl w:ilvl="0" w:tplc="CE5EA8A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40685"/>
    <w:multiLevelType w:val="hybridMultilevel"/>
    <w:tmpl w:val="72C2ED54"/>
    <w:lvl w:ilvl="0" w:tplc="CE5EA8AC">
      <w:start w:val="1"/>
      <w:numFmt w:val="bullet"/>
      <w:lvlText w:val=""/>
      <w:lvlJc w:val="left"/>
      <w:pPr>
        <w:ind w:left="2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1" w:hanging="360"/>
      </w:pPr>
      <w:rPr>
        <w:rFonts w:ascii="Wingdings" w:hAnsi="Wingdings" w:hint="default"/>
      </w:rPr>
    </w:lvl>
  </w:abstractNum>
  <w:abstractNum w:abstractNumId="8" w15:restartNumberingAfterBreak="0">
    <w:nsid w:val="2E9C5B31"/>
    <w:multiLevelType w:val="hybridMultilevel"/>
    <w:tmpl w:val="094ABD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30055"/>
    <w:multiLevelType w:val="hybridMultilevel"/>
    <w:tmpl w:val="B4F80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B08D9"/>
    <w:multiLevelType w:val="hybridMultilevel"/>
    <w:tmpl w:val="74AEB02A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1" w15:restartNumberingAfterBreak="0">
    <w:nsid w:val="371E32EB"/>
    <w:multiLevelType w:val="hybridMultilevel"/>
    <w:tmpl w:val="33EA2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F0B95"/>
    <w:multiLevelType w:val="hybridMultilevel"/>
    <w:tmpl w:val="C88C2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955034"/>
    <w:multiLevelType w:val="hybridMultilevel"/>
    <w:tmpl w:val="373C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5037AE"/>
    <w:multiLevelType w:val="hybridMultilevel"/>
    <w:tmpl w:val="7CC2BDDC"/>
    <w:lvl w:ilvl="0" w:tplc="19925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3F2BBE"/>
    <w:multiLevelType w:val="hybridMultilevel"/>
    <w:tmpl w:val="C0C24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EB270A"/>
    <w:multiLevelType w:val="hybridMultilevel"/>
    <w:tmpl w:val="DE0C1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15"/>
  </w:num>
  <w:num w:numId="4">
    <w:abstractNumId w:val="16"/>
  </w:num>
  <w:num w:numId="5">
    <w:abstractNumId w:val="5"/>
  </w:num>
  <w:num w:numId="6">
    <w:abstractNumId w:val="12"/>
  </w:num>
  <w:num w:numId="7">
    <w:abstractNumId w:val="1"/>
  </w:num>
  <w:num w:numId="8">
    <w:abstractNumId w:val="10"/>
  </w:num>
  <w:num w:numId="9">
    <w:abstractNumId w:val="4"/>
  </w:num>
  <w:num w:numId="10">
    <w:abstractNumId w:val="2"/>
  </w:num>
  <w:num w:numId="11">
    <w:abstractNumId w:val="6"/>
  </w:num>
  <w:num w:numId="12">
    <w:abstractNumId w:val="11"/>
  </w:num>
  <w:num w:numId="13">
    <w:abstractNumId w:val="13"/>
  </w:num>
  <w:num w:numId="14">
    <w:abstractNumId w:val="7"/>
  </w:num>
  <w:num w:numId="15">
    <w:abstractNumId w:val="14"/>
  </w:num>
  <w:num w:numId="16">
    <w:abstractNumId w:val="0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tDC1NDI1Njc3NDVQ0lEKTi0uzszPAykwNKgFANbU4yotAAAA"/>
  </w:docVars>
  <w:rsids>
    <w:rsidRoot w:val="006724CA"/>
    <w:rsid w:val="0005559B"/>
    <w:rsid w:val="000B6195"/>
    <w:rsid w:val="000C4729"/>
    <w:rsid w:val="001F1D81"/>
    <w:rsid w:val="002937D1"/>
    <w:rsid w:val="002F2BA0"/>
    <w:rsid w:val="002F4092"/>
    <w:rsid w:val="002F741A"/>
    <w:rsid w:val="0032302C"/>
    <w:rsid w:val="0034461F"/>
    <w:rsid w:val="00350FD8"/>
    <w:rsid w:val="0043424D"/>
    <w:rsid w:val="00443256"/>
    <w:rsid w:val="004757D3"/>
    <w:rsid w:val="00490415"/>
    <w:rsid w:val="004C5EE6"/>
    <w:rsid w:val="004D4A85"/>
    <w:rsid w:val="00533CC5"/>
    <w:rsid w:val="00541377"/>
    <w:rsid w:val="00627A65"/>
    <w:rsid w:val="006655BD"/>
    <w:rsid w:val="006724CA"/>
    <w:rsid w:val="00737C19"/>
    <w:rsid w:val="00737ED6"/>
    <w:rsid w:val="007401D3"/>
    <w:rsid w:val="007E6274"/>
    <w:rsid w:val="007F43D6"/>
    <w:rsid w:val="00806398"/>
    <w:rsid w:val="00843A87"/>
    <w:rsid w:val="00864C80"/>
    <w:rsid w:val="00867F32"/>
    <w:rsid w:val="008B060B"/>
    <w:rsid w:val="008C75E5"/>
    <w:rsid w:val="008C76C4"/>
    <w:rsid w:val="008D1C46"/>
    <w:rsid w:val="00900574"/>
    <w:rsid w:val="00927000"/>
    <w:rsid w:val="0093173A"/>
    <w:rsid w:val="0099774E"/>
    <w:rsid w:val="009A411B"/>
    <w:rsid w:val="009B0A5B"/>
    <w:rsid w:val="00A27A60"/>
    <w:rsid w:val="00A76A0A"/>
    <w:rsid w:val="00A830C1"/>
    <w:rsid w:val="00AA00B3"/>
    <w:rsid w:val="00AB001A"/>
    <w:rsid w:val="00AC239B"/>
    <w:rsid w:val="00B722B6"/>
    <w:rsid w:val="00C2038F"/>
    <w:rsid w:val="00C4297E"/>
    <w:rsid w:val="00CC0C2E"/>
    <w:rsid w:val="00CD7712"/>
    <w:rsid w:val="00D53DC1"/>
    <w:rsid w:val="00E56143"/>
    <w:rsid w:val="00EA4619"/>
    <w:rsid w:val="00EC4A26"/>
    <w:rsid w:val="00F04B94"/>
    <w:rsid w:val="00F45C88"/>
    <w:rsid w:val="00FC0F45"/>
    <w:rsid w:val="00FF6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D54B5"/>
  <w15:docId w15:val="{A37868CB-77E3-4567-97D4-B9E9F4D1E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venir-Book" w:eastAsia="Avenir-Book" w:hAnsi="Avenir-Book" w:cs="Avenir-Book"/>
      <w:lang w:bidi="en-US"/>
    </w:rPr>
  </w:style>
  <w:style w:type="paragraph" w:styleId="Heading1">
    <w:name w:val="heading 1"/>
    <w:basedOn w:val="Normal"/>
    <w:uiPriority w:val="9"/>
    <w:qFormat/>
    <w:pPr>
      <w:spacing w:before="194"/>
      <w:ind w:left="140"/>
      <w:outlineLvl w:val="0"/>
    </w:pPr>
    <w:rPr>
      <w:rFonts w:ascii="Avenir" w:eastAsia="Avenir" w:hAnsi="Avenir" w:cs="Avenir"/>
      <w:b/>
      <w:bCs/>
      <w:sz w:val="56"/>
      <w:szCs w:val="56"/>
    </w:rPr>
  </w:style>
  <w:style w:type="paragraph" w:styleId="Heading2">
    <w:name w:val="heading 2"/>
    <w:basedOn w:val="Normal"/>
    <w:uiPriority w:val="9"/>
    <w:unhideWhenUsed/>
    <w:qFormat/>
    <w:pPr>
      <w:spacing w:before="55"/>
      <w:ind w:left="807"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100" w:line="308" w:lineRule="exact"/>
      <w:ind w:left="820"/>
      <w:outlineLvl w:val="2"/>
    </w:pPr>
    <w:rPr>
      <w:rFonts w:ascii="Avenir" w:eastAsia="Avenir" w:hAnsi="Avenir" w:cs="Avenir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B00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01A"/>
    <w:rPr>
      <w:rFonts w:ascii="Segoe UI" w:eastAsia="Avenir-Book" w:hAnsi="Segoe UI" w:cs="Segoe UI"/>
      <w:sz w:val="18"/>
      <w:szCs w:val="18"/>
      <w:lang w:bidi="en-US"/>
    </w:rPr>
  </w:style>
  <w:style w:type="paragraph" w:styleId="PlainText">
    <w:name w:val="Plain Text"/>
    <w:basedOn w:val="Normal"/>
    <w:link w:val="PlainTextChar"/>
    <w:uiPriority w:val="99"/>
    <w:unhideWhenUsed/>
    <w:rsid w:val="00AB001A"/>
    <w:pPr>
      <w:widowControl/>
      <w:autoSpaceDE/>
      <w:autoSpaceDN/>
    </w:pPr>
    <w:rPr>
      <w:rFonts w:ascii="Calibri" w:eastAsiaTheme="minorHAnsi" w:hAnsi="Calibri" w:cstheme="minorBidi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AB001A"/>
    <w:rPr>
      <w:rFonts w:ascii="Calibri" w:hAnsi="Calibri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AB0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001A"/>
    <w:pPr>
      <w:widowControl/>
      <w:autoSpaceDE/>
      <w:autoSpaceDN/>
      <w:spacing w:after="160"/>
    </w:pPr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0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001A"/>
    <w:pPr>
      <w:widowControl w:val="0"/>
      <w:autoSpaceDE w:val="0"/>
      <w:autoSpaceDN w:val="0"/>
      <w:spacing w:after="0"/>
    </w:pPr>
    <w:rPr>
      <w:rFonts w:ascii="Avenir-Book" w:eastAsia="Avenir-Book" w:hAnsi="Avenir-Book" w:cs="Avenir-Book"/>
      <w:b/>
      <w:bCs/>
      <w:lang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001A"/>
    <w:rPr>
      <w:rFonts w:ascii="Avenir-Book" w:eastAsia="Avenir-Book" w:hAnsi="Avenir-Book" w:cs="Avenir-Book"/>
      <w:b/>
      <w:bCs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AB001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A461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4757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6195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173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73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73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thearcus.surveymonkey.com/r/7F5N5DC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Manning</dc:creator>
  <cp:lastModifiedBy>Amanda Guerrero</cp:lastModifiedBy>
  <cp:revision>8</cp:revision>
  <cp:lastPrinted>2020-03-03T15:48:00Z</cp:lastPrinted>
  <dcterms:created xsi:type="dcterms:W3CDTF">2021-01-22T16:09:00Z</dcterms:created>
  <dcterms:modified xsi:type="dcterms:W3CDTF">2021-12-13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6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7-16T00:00:00Z</vt:filetime>
  </property>
</Properties>
</file>